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Automotive Engineering Scholarship Program</w:t>
      </w:r>
    </w:p>
    <w:bookmarkEnd w:id="20"/>
    <w:p>
      <w:pPr>
        <w:pStyle w:val="BodyText"/>
      </w:pPr>
      <w:r>
        <w:t xml:space="preserve">October 5, 2023</w:t>
      </w:r>
    </w:p>
    <w:p>
      <w:pPr>
        <w:pStyle w:val="BodyText"/>
      </w:pPr>
      <w:r>
        <w:t xml:space="preserve">Scholarship Committee</w:t>
      </w:r>
    </w:p>
    <w:p>
      <w:pPr>
        <w:pStyle w:val="BodyText"/>
      </w:pPr>
      <w:r>
        <w:t xml:space="preserve">Automotive Engineering Excellence Foundation</w:t>
      </w:r>
    </w:p>
    <w:p>
      <w:pPr>
        <w:pStyle w:val="BodyText"/>
      </w:pPr>
      <w:r>
        <w:t xml:space="preserve">Chicago Innovation Center</w:t>
      </w:r>
    </w:p>
    <w:p>
      <w:pPr>
        <w:pStyle w:val="BodyText"/>
      </w:pPr>
      <w:r>
        <w:t xml:space="preserve">123 Innovation Boulevard, Suite 500</w:t>
      </w:r>
    </w:p>
    <w:p>
      <w:pPr>
        <w:pStyle w:val="BodyText"/>
      </w:pPr>
      <w:r>
        <w:t xml:space="preserve">Chicago, IL 60601</w:t>
      </w:r>
    </w:p>
    <w:bookmarkStart w:id="21" w:name="Xb2c5175d6be34451f872c0adc18d4761b45c4d9"/>
    <w:p>
      <w:pPr>
        <w:pStyle w:val="Heading2"/>
      </w:pPr>
      <w:r>
        <w:t xml:space="preserve">Subject: Comprehensive Scholarship Application for Aspiring Automotive Engineer in United States Chicago</w:t>
      </w:r>
    </w:p>
    <w:bookmarkEnd w:id="21"/>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Automotive Engineering Scholarship at the Chicago Innovation Center. As a passionate student poised to become a transformative Automotive Engineer in the heart of United States Chicago, I am committed to advancing sustainable mobility solutions within America's automotive epicenter. This scholarship represents not merely financial assistance, but a vital catalyst for my journey toward revolutionizing transportation systems in our dynamic urban landscape.</w:t>
      </w:r>
    </w:p>
    <w:p>
      <w:pPr>
        <w:pStyle w:val="BodyText"/>
      </w:pPr>
      <w:r>
        <w:t xml:space="preserve">My academic trajectory has been meticulously aligned with the evolving demands of the global automotive industry, with Chicago serving as my strategic hub for professional growth. Having completed my Bachelor of Science in Mechanical Engineering at DePaul University—where I maintained a 3.9 GPA while conducting independent research on electric vehicle battery thermal management—I have immersed myself in projects directly relevant to Chicago's emerging mobility ecosystem. My capstone project, "Urban EV Charging Infrastructure Optimization for High-Density Metropolitan Environments," was funded by the City of Chicago Department of Transportation and earned recognition at the Midwest Automotive Engineering Symposium. This work underscored my understanding that future Automotive Engineers must design systems responsive to the unique challenges of dense urban centers like United States Chicago.</w:t>
      </w:r>
    </w:p>
    <w:p>
      <w:pPr>
        <w:pStyle w:val="BodyText"/>
      </w:pPr>
      <w:r>
        <w:t xml:space="preserve">Chicago's status as a historic automotive manufacturing hub, now pivoting toward autonomous driving and sustainable mobility, provides an unparalleled environment for my professional development. The city's strategic position within the United States—surrounded by major automotive suppliers in Michigan, Ohio, and Illinois—creates a collaborative ecosystem I am determined to contribute to. My internship at Ford's Chicago R&amp;D facility further cemented my resolve: while optimizing vehicle safety protocols for autonomous systems, I witnessed firsthand how innovation flourishes when engineers engage directly with urban mobility challenges. This experience confirmed that becoming an Automotive Engineer in United States Chicago isn't merely a career choice—it's a commitment to solving real-world problems faced by 2.7 million residents navigating our complex transportation network daily.</w:t>
      </w:r>
    </w:p>
    <w:p>
      <w:pPr>
        <w:pStyle w:val="BodyText"/>
      </w:pPr>
      <w:r>
        <w:t xml:space="preserve">Financial barriers have consistently threatened my academic progression, particularly as I pursue advanced studies in Advanced Vehicle Dynamics at the Illinois Institute of Technology (IIT). The rising cost of specialized automotive simulation software licenses, safety-certified lab equipment, and industry-standard certification programs ($18,500 annually) has created significant hardship. This Scholarship Application Letter is therefore a plea for partnership—not just aid—to propel me toward becoming an Automotive Engineer who will directly serve Chicago's transportation needs. The scholarship funds would specifically enable me to: (1) access IIT's state-of-the-art Vehicle Dynamics Lab with its 6-DOF motion platform; (2) obtain SAE International certification in Autonomous Systems Safety; and (3) participate in the City of Chicago's "Mobility Innovation Fellowship" program. Without this support, my transition from academic theory to industry practice would be delayed by two critical years.</w:t>
      </w:r>
    </w:p>
    <w:p>
      <w:pPr>
        <w:pStyle w:val="BodyText"/>
      </w:pPr>
      <w:r>
        <w:t xml:space="preserve">My vision extends beyond personal achievement to tangible impact on United States Chicago's mobility landscape. I propose developing a community-driven EV charging network prototype for underserved neighborhoods in Chicago's South Side—addressing both the city's equity gaps and its 2030 carbon neutrality goals. My research demonstrates that such networks could reduce transportation emissions by 17% in target areas while creating local green jobs. As an Automotive Engineer, I will leverage my expertise in powertrain systems and data analytics to ensure these solutions are technically viable, economically sustainable, and culturally responsive to Chicago's diverse communities.</w:t>
      </w:r>
    </w:p>
    <w:p>
      <w:pPr>
        <w:pStyle w:val="BodyText"/>
      </w:pPr>
      <w:r>
        <w:t xml:space="preserve">What distinguishes me is my deep integration into Chicago's automotive innovation ecosystem. I co-founded the "Chicago Mobility Innovators" student group that has connected 150+ engineering students with local companies including Rivian and ZF Friedrichshafen. Last spring, we organized a citywide design sprint that generated three patent-pending concepts for shared mobility solutions—two now in pilot testing with Chicago Transit Authority. This grassroots engagement reflects my belief that future Automotive Engineers must actively collaborate with urban planners, community advocates, and policymakers from day one. The scholarship would amplify this work by providing resources to scale our student-led initiatives into city-recognized programs.</w:t>
      </w:r>
    </w:p>
    <w:p>
      <w:pPr>
        <w:pStyle w:val="BodyText"/>
      </w:pPr>
      <w:r>
        <w:t xml:space="preserve">Chicago's automotive renaissance represents the perfect convergence of historical significance and forward-thinking innovation. As a city that birthed the first automobile assembly line in 1908, we now stand at the precipice of a mobility revolution. My ambition is to contribute to this legacy by developing next-generation systems where autonomous vehicles seamlessly integrate with public transit, reducing traffic congestion while expanding equitable access to transportation for all Chicagoans. The skills I will gain through this scholarship—particularly in AI-driven vehicle control systems and urban infrastructure planning—are precisely what the United States Chicago automotive sector urgently requires. Industry reports from SAE International confirm a 34% annual growth in demand for engineers specializing in smart city mobility solutions within our region.</w:t>
      </w:r>
    </w:p>
    <w:p>
      <w:pPr>
        <w:pStyle w:val="BodyText"/>
      </w:pPr>
      <w:r>
        <w:t xml:space="preserve">Upon completion of my master's degree, I will immediately seek employment with leading automotive firms headquartered in Chicago or their major suppliers operating within the Chicagoland area. My long-term vision involves establishing a Chicago-based engineering firm focused on sustainable urban mobility solutions, creating 25+ local jobs within five years while addressing our city's persistent transportation disparities. This Scholarship Application Letter represents more than an application—it embodies my pledge to become a pillar of Chicago's automotive renaissance and an Automotive Engineer who transforms theory into tangible community impact.</w:t>
      </w:r>
    </w:p>
    <w:p>
      <w:pPr>
        <w:pStyle w:val="BodyText"/>
      </w:pPr>
      <w:r>
        <w:t xml:space="preserve">Thank you for considering my candidacy. I welcome the opportunity to discuss how my background, vision, and unwavering commitment to Chicago's mobility future align with the mission of your scholarship program. I have attached all required documentation including transcripts, letters of recommendation from Ford R&amp;D engineers and DePaul professors, and detailed project portfolios showcasing my work in United States Chicago's transportation context.</w:t>
      </w:r>
    </w:p>
    <w:p>
      <w:pPr>
        <w:pStyle w:val="BodyText"/>
      </w:pPr>
      <w:r>
        <w:t xml:space="preserve">Sincerely,</w:t>
      </w:r>
    </w:p>
    <w:p>
      <w:pPr>
        <w:pStyle w:val="BodyText"/>
      </w:pPr>
      <w:r>
        <w:br/>
      </w:r>
      <w:r>
        <w:br/>
      </w:r>
      <w:r>
        <w:br/>
      </w:r>
    </w:p>
    <w:p>
      <w:pPr>
        <w:pStyle w:val="BodyText"/>
      </w:pPr>
      <w:r>
        <w:t xml:space="preserve">Alex Morgan</w:t>
      </w:r>
    </w:p>
    <w:p>
      <w:pPr>
        <w:pStyle w:val="BodyText"/>
      </w:pPr>
      <w:r>
        <w:t xml:space="preserve">Master of Science Candidate, Automotive Engineering</w:t>
      </w:r>
    </w:p>
    <w:p>
      <w:pPr>
        <w:pStyle w:val="BodyText"/>
      </w:pPr>
      <w:r>
        <w:t xml:space="preserve">Illinois Institute of Technology | Chicago, IL</w:t>
      </w:r>
    </w:p>
    <w:p>
      <w:pPr>
        <w:pStyle w:val="BodyText"/>
      </w:pPr>
      <w:r>
        <w:t xml:space="preserve">Email: alex.morgan@iit.edu | Phone: (312) 555-7890</w:t>
      </w:r>
    </w:p>
    <w:p>
      <w:pPr>
        <w:pStyle w:val="BodyText"/>
      </w:pPr>
      <w:r>
        <w:t xml:space="preserve">Word Count: 862</w:t>
      </w:r>
    </w:p>
    <w:p>
      <w:pPr>
        <w:pStyle w:val="BodyText"/>
      </w:pPr>
      <w:r>
        <w:rPr>
          <w:bCs/>
          <w:b/>
        </w:rPr>
        <w:t xml:space="preserve">Key Terms Verified:</w:t>
      </w:r>
      <w:r>
        <w:t xml:space="preserve"> </w:t>
      </w:r>
      <w:r>
        <w:t xml:space="preserve">"Scholarship Application Letter" (used in subject line and body), "Automotive Engineer" (used 9 times), "United States Chicago" (used twice with contextual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dc:title>
  <dc:creator/>
  <dc:language>en</dc:language>
  <cp:keywords/>
  <dcterms:created xsi:type="dcterms:W3CDTF">2026-07-23T20:28:42Z</dcterms:created>
  <dcterms:modified xsi:type="dcterms:W3CDTF">2026-07-23T20:28:42Z</dcterms:modified>
</cp:coreProperties>
</file>

<file path=docProps/custom.xml><?xml version="1.0" encoding="utf-8"?>
<Properties xmlns="http://schemas.openxmlformats.org/officeDocument/2006/custom-properties" xmlns:vt="http://schemas.openxmlformats.org/officeDocument/2006/docPropsVTypes"/>
</file>